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29256DB9" w14:textId="1537107B" w:rsidR="008C5B15" w:rsidRPr="00D468FC" w:rsidRDefault="008C5B15" w:rsidP="00D468FC">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lastRenderedPageBreak/>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default" r:id="rId14"/>
      <w:footerReference w:type="default" r:id="rId15"/>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E551F" w14:textId="77777777" w:rsidR="001C7A64" w:rsidRDefault="001C7A64" w:rsidP="008B6F49">
      <w:pPr>
        <w:spacing w:after="0" w:line="240" w:lineRule="auto"/>
      </w:pPr>
      <w:r>
        <w:separator/>
      </w:r>
    </w:p>
  </w:endnote>
  <w:endnote w:type="continuationSeparator" w:id="0">
    <w:p w14:paraId="5087675B" w14:textId="77777777" w:rsidR="001C7A64" w:rsidRDefault="001C7A64" w:rsidP="008B6F49">
      <w:pPr>
        <w:spacing w:after="0" w:line="240" w:lineRule="auto"/>
      </w:pPr>
      <w:r>
        <w:continuationSeparator/>
      </w:r>
    </w:p>
  </w:endnote>
  <w:endnote w:type="continuationNotice" w:id="1">
    <w:p w14:paraId="6CE49079" w14:textId="77777777" w:rsidR="001C7A64" w:rsidRDefault="001C7A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76052" w14:textId="77777777" w:rsidR="001C7A64" w:rsidRDefault="001C7A64" w:rsidP="008B6F49">
      <w:pPr>
        <w:spacing w:after="0" w:line="240" w:lineRule="auto"/>
      </w:pPr>
      <w:r>
        <w:separator/>
      </w:r>
    </w:p>
  </w:footnote>
  <w:footnote w:type="continuationSeparator" w:id="0">
    <w:p w14:paraId="6E4E3DEC" w14:textId="77777777" w:rsidR="001C7A64" w:rsidRDefault="001C7A64" w:rsidP="008B6F49">
      <w:pPr>
        <w:spacing w:after="0" w:line="240" w:lineRule="auto"/>
      </w:pPr>
      <w:r>
        <w:continuationSeparator/>
      </w:r>
    </w:p>
  </w:footnote>
  <w:footnote w:type="continuationNotice" w:id="1">
    <w:p w14:paraId="09F94318" w14:textId="77777777" w:rsidR="001C7A64" w:rsidRDefault="001C7A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398F490A"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295F43">
      <w:rPr>
        <w:rFonts w:ascii="Times New Roman" w:hAnsi="Times New Roman" w:cs="Times New Roman"/>
        <w:sz w:val="28"/>
      </w:rPr>
      <w:t>May 8</w:t>
    </w:r>
    <w:r w:rsidR="00BB3CB1">
      <w:rPr>
        <w:rFonts w:ascii="Times New Roman" w:hAnsi="Times New Roman" w:cs="Times New Roman"/>
        <w:sz w:val="28"/>
      </w:rPr>
      <w:t>,</w:t>
    </w:r>
    <w:r w:rsidRPr="000A365A">
      <w:rPr>
        <w:rFonts w:ascii="Times New Roman" w:hAnsi="Times New Roman" w:cs="Times New Roman"/>
        <w:sz w:val="28"/>
      </w:rPr>
      <w:t xml:space="preserve"> 202</w:t>
    </w:r>
    <w:r w:rsidR="00DC2D04">
      <w:rPr>
        <w:rFonts w:ascii="Times New Roman" w:hAnsi="Times New Roman" w:cs="Times New Roman"/>
        <w:sz w:val="2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3AB0"/>
    <w:rsid w:val="000B53B3"/>
    <w:rsid w:val="000C3DF8"/>
    <w:rsid w:val="000E0872"/>
    <w:rsid w:val="000E0FF5"/>
    <w:rsid w:val="000E3EF0"/>
    <w:rsid w:val="000E572E"/>
    <w:rsid w:val="00107C56"/>
    <w:rsid w:val="00112D77"/>
    <w:rsid w:val="001146DE"/>
    <w:rsid w:val="00116B2F"/>
    <w:rsid w:val="0012261A"/>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C7A64"/>
    <w:rsid w:val="001E4E4B"/>
    <w:rsid w:val="001E5C04"/>
    <w:rsid w:val="002104A8"/>
    <w:rsid w:val="00215D5B"/>
    <w:rsid w:val="00217938"/>
    <w:rsid w:val="00221D7E"/>
    <w:rsid w:val="002267AC"/>
    <w:rsid w:val="00241105"/>
    <w:rsid w:val="00252238"/>
    <w:rsid w:val="00252E0C"/>
    <w:rsid w:val="0025758D"/>
    <w:rsid w:val="002610F5"/>
    <w:rsid w:val="0027736A"/>
    <w:rsid w:val="002812E4"/>
    <w:rsid w:val="00282BAE"/>
    <w:rsid w:val="00295F43"/>
    <w:rsid w:val="002A7641"/>
    <w:rsid w:val="002A777A"/>
    <w:rsid w:val="002C2497"/>
    <w:rsid w:val="002C5C77"/>
    <w:rsid w:val="002C5C7F"/>
    <w:rsid w:val="002D206C"/>
    <w:rsid w:val="002D3F30"/>
    <w:rsid w:val="002D556E"/>
    <w:rsid w:val="002E1E9F"/>
    <w:rsid w:val="002E2823"/>
    <w:rsid w:val="002E2CA6"/>
    <w:rsid w:val="002E78C2"/>
    <w:rsid w:val="002F3404"/>
    <w:rsid w:val="002F67D8"/>
    <w:rsid w:val="00305866"/>
    <w:rsid w:val="00313C72"/>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31BBD"/>
    <w:rsid w:val="0044147B"/>
    <w:rsid w:val="00442C17"/>
    <w:rsid w:val="004477A8"/>
    <w:rsid w:val="004535E2"/>
    <w:rsid w:val="004572D6"/>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1847"/>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47CDF"/>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D7B95"/>
    <w:rsid w:val="007F01B8"/>
    <w:rsid w:val="007F0B68"/>
    <w:rsid w:val="007F1755"/>
    <w:rsid w:val="007F2D67"/>
    <w:rsid w:val="007F6100"/>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57B8A"/>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D7B14"/>
    <w:rsid w:val="009E207A"/>
    <w:rsid w:val="009F1EAF"/>
    <w:rsid w:val="00A03220"/>
    <w:rsid w:val="00A041B3"/>
    <w:rsid w:val="00A0754A"/>
    <w:rsid w:val="00A07709"/>
    <w:rsid w:val="00A16E1E"/>
    <w:rsid w:val="00A17C39"/>
    <w:rsid w:val="00A2105E"/>
    <w:rsid w:val="00A25122"/>
    <w:rsid w:val="00A25FE0"/>
    <w:rsid w:val="00A41165"/>
    <w:rsid w:val="00A44875"/>
    <w:rsid w:val="00A4548A"/>
    <w:rsid w:val="00A6578C"/>
    <w:rsid w:val="00A709BC"/>
    <w:rsid w:val="00A719FE"/>
    <w:rsid w:val="00A76057"/>
    <w:rsid w:val="00A77AFA"/>
    <w:rsid w:val="00A83005"/>
    <w:rsid w:val="00A912B6"/>
    <w:rsid w:val="00A95A63"/>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20D3"/>
    <w:rsid w:val="00B94278"/>
    <w:rsid w:val="00BA0491"/>
    <w:rsid w:val="00BA0F03"/>
    <w:rsid w:val="00BB3CB1"/>
    <w:rsid w:val="00BB4B45"/>
    <w:rsid w:val="00BB4BDE"/>
    <w:rsid w:val="00BC1444"/>
    <w:rsid w:val="00BC27D8"/>
    <w:rsid w:val="00BD1FE0"/>
    <w:rsid w:val="00BD625D"/>
    <w:rsid w:val="00BF3D96"/>
    <w:rsid w:val="00BF4534"/>
    <w:rsid w:val="00C068C3"/>
    <w:rsid w:val="00C10B82"/>
    <w:rsid w:val="00C20244"/>
    <w:rsid w:val="00C20C03"/>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1B34"/>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468FC"/>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2CFE"/>
    <w:rsid w:val="00DB4FC8"/>
    <w:rsid w:val="00DC2D04"/>
    <w:rsid w:val="00DD1179"/>
    <w:rsid w:val="00DD625C"/>
    <w:rsid w:val="00DE6735"/>
    <w:rsid w:val="00DE78EF"/>
    <w:rsid w:val="00DF1C37"/>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41BD"/>
    <w:rsid w:val="00E62C71"/>
    <w:rsid w:val="00E64AFE"/>
    <w:rsid w:val="00E722CF"/>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B69A0"/>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customXml/itemProps3.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customXml/itemProps4.xml><?xml version="1.0" encoding="utf-8"?>
<ds:datastoreItem xmlns:ds="http://schemas.openxmlformats.org/officeDocument/2006/customXml" ds:itemID="{CBDA8825-B65D-42EC-9D7D-D80966A91C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8</Words>
  <Characters>2738</Characters>
  <Application>Microsoft Office Word</Application>
  <DocSecurity>0</DocSecurity>
  <Lines>74</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Hull</cp:lastModifiedBy>
  <cp:revision>2</cp:revision>
  <cp:lastPrinted>2016-06-07T09:31:00Z</cp:lastPrinted>
  <dcterms:created xsi:type="dcterms:W3CDTF">2026-04-17T16:10:00Z</dcterms:created>
  <dcterms:modified xsi:type="dcterms:W3CDTF">2026-04-1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